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9CA7CC" w14:textId="36C4B26F" w:rsidR="00DE312E" w:rsidRDefault="00FA04AB" w:rsidP="00FA04AB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Toy Store KPI Report – </w:t>
      </w:r>
      <w:r w:rsidRPr="00FA04AB">
        <w:rPr>
          <w:i/>
          <w:iCs/>
          <w:sz w:val="24"/>
          <w:szCs w:val="24"/>
        </w:rPr>
        <w:t>Breakdown</w:t>
      </w:r>
      <w:r>
        <w:rPr>
          <w:i/>
          <w:iCs/>
          <w:sz w:val="24"/>
          <w:szCs w:val="24"/>
        </w:rPr>
        <w:t xml:space="preserve"> </w:t>
      </w:r>
    </w:p>
    <w:p w14:paraId="576D5492" w14:textId="77777777" w:rsidR="00FA04AB" w:rsidRDefault="00FA04AB" w:rsidP="00FA04AB">
      <w:pPr>
        <w:jc w:val="center"/>
        <w:rPr>
          <w:sz w:val="24"/>
          <w:szCs w:val="24"/>
        </w:rPr>
      </w:pPr>
    </w:p>
    <w:p w14:paraId="2995E922" w14:textId="1628DA0A" w:rsidR="00FA04AB" w:rsidRDefault="00FA04AB" w:rsidP="00FA04AB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FA04AB">
        <w:rPr>
          <w:b/>
          <w:bCs/>
          <w:sz w:val="24"/>
          <w:szCs w:val="24"/>
        </w:rPr>
        <w:t>SITUATION</w:t>
      </w:r>
    </w:p>
    <w:p w14:paraId="7D7619B2" w14:textId="5D755D5C" w:rsidR="00FA04AB" w:rsidRDefault="00FA04AB" w:rsidP="00FA04A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You’re a brand-new </w:t>
      </w:r>
      <w:r w:rsidRPr="00FA04AB">
        <w:rPr>
          <w:b/>
          <w:bCs/>
          <w:sz w:val="24"/>
          <w:szCs w:val="24"/>
        </w:rPr>
        <w:t>Data Analyst</w:t>
      </w:r>
      <w:r>
        <w:rPr>
          <w:sz w:val="24"/>
          <w:szCs w:val="24"/>
        </w:rPr>
        <w:t xml:space="preserve"> for Maven Toys, a toy store chain with multiple store locations in Mexico. </w:t>
      </w:r>
    </w:p>
    <w:p w14:paraId="7BD560C4" w14:textId="77777777" w:rsidR="00FA04AB" w:rsidRDefault="00FA04AB" w:rsidP="00FA04AB">
      <w:pPr>
        <w:rPr>
          <w:sz w:val="24"/>
          <w:szCs w:val="24"/>
        </w:rPr>
      </w:pPr>
    </w:p>
    <w:p w14:paraId="76400E80" w14:textId="5BAD42FF" w:rsidR="00FA04AB" w:rsidRPr="00FA04AB" w:rsidRDefault="00FA04AB" w:rsidP="00FA04AB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FA04AB">
        <w:rPr>
          <w:b/>
          <w:bCs/>
          <w:sz w:val="24"/>
          <w:szCs w:val="24"/>
        </w:rPr>
        <w:t xml:space="preserve">ASSIGNMENT </w:t>
      </w:r>
    </w:p>
    <w:p w14:paraId="36415FCD" w14:textId="38A35A54" w:rsidR="00FA04AB" w:rsidRDefault="00FA04AB" w:rsidP="00FA04A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You have access to data containing transactional records from January 2022 – September 2023, along with information about products and store locations. </w:t>
      </w:r>
    </w:p>
    <w:p w14:paraId="6F55E9A1" w14:textId="20EDECEF" w:rsidR="00FA04AB" w:rsidRDefault="00FA04AB" w:rsidP="00FA04A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A04AB">
        <w:rPr>
          <w:b/>
          <w:bCs/>
          <w:sz w:val="24"/>
          <w:szCs w:val="24"/>
        </w:rPr>
        <w:t>Your goal is to build a simple, interactive report that the leadership team can use to monitor key business metrics and high-level trends</w:t>
      </w:r>
      <w:r>
        <w:rPr>
          <w:sz w:val="24"/>
          <w:szCs w:val="24"/>
        </w:rPr>
        <w:t xml:space="preserve">. </w:t>
      </w:r>
    </w:p>
    <w:p w14:paraId="46630FBF" w14:textId="77777777" w:rsidR="00FA04AB" w:rsidRDefault="00FA04AB" w:rsidP="00FA04AB">
      <w:pPr>
        <w:rPr>
          <w:sz w:val="24"/>
          <w:szCs w:val="24"/>
        </w:rPr>
      </w:pPr>
    </w:p>
    <w:p w14:paraId="2D02EE03" w14:textId="6EA301D4" w:rsidR="00FA04AB" w:rsidRDefault="00FA04AB" w:rsidP="00FA04AB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FA04AB">
        <w:rPr>
          <w:b/>
          <w:bCs/>
          <w:sz w:val="24"/>
          <w:szCs w:val="24"/>
        </w:rPr>
        <w:t>OBJECTIVES</w:t>
      </w:r>
      <w:r>
        <w:rPr>
          <w:sz w:val="24"/>
          <w:szCs w:val="24"/>
        </w:rPr>
        <w:t xml:space="preserve"> </w:t>
      </w:r>
    </w:p>
    <w:p w14:paraId="11197515" w14:textId="223DBA00" w:rsidR="00FA04AB" w:rsidRDefault="00FA04AB" w:rsidP="00470487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onnect and profile the data.</w:t>
      </w:r>
    </w:p>
    <w:p w14:paraId="7EFD0008" w14:textId="787D8FC8" w:rsidR="005F1847" w:rsidRDefault="005F1847" w:rsidP="005F1847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Your first objective is to connect to the source data files, conduct basic profiling and QA tasks, and familiarize yourself with the tables and fields you’ll be working with. </w:t>
      </w:r>
    </w:p>
    <w:p w14:paraId="4059A01B" w14:textId="514889BD" w:rsidR="008C26AC" w:rsidRPr="00C671AB" w:rsidRDefault="008C26AC" w:rsidP="008C26AC">
      <w:pPr>
        <w:pStyle w:val="ListParagraph"/>
        <w:numPr>
          <w:ilvl w:val="2"/>
          <w:numId w:val="2"/>
        </w:numPr>
        <w:rPr>
          <w:b/>
          <w:bCs/>
          <w:sz w:val="24"/>
          <w:szCs w:val="24"/>
        </w:rPr>
      </w:pPr>
      <w:r w:rsidRPr="00C671AB">
        <w:rPr>
          <w:b/>
          <w:bCs/>
          <w:sz w:val="24"/>
          <w:szCs w:val="24"/>
        </w:rPr>
        <w:t>T</w:t>
      </w:r>
      <w:r w:rsidR="00DF099B">
        <w:rPr>
          <w:b/>
          <w:bCs/>
          <w:sz w:val="24"/>
          <w:szCs w:val="24"/>
        </w:rPr>
        <w:t xml:space="preserve">ASKS </w:t>
      </w:r>
    </w:p>
    <w:p w14:paraId="6840EE8D" w14:textId="2304D4F6" w:rsidR="00C671AB" w:rsidRDefault="00C671AB" w:rsidP="00C671AB">
      <w:pPr>
        <w:pStyle w:val="ListParagraph"/>
        <w:numPr>
          <w:ilvl w:val="3"/>
          <w:numId w:val="2"/>
        </w:numPr>
        <w:rPr>
          <w:sz w:val="24"/>
          <w:szCs w:val="24"/>
        </w:rPr>
      </w:pPr>
      <w:r w:rsidRPr="00C671AB">
        <w:rPr>
          <w:sz w:val="24"/>
          <w:szCs w:val="24"/>
        </w:rPr>
        <w:t>Connect to the </w:t>
      </w:r>
      <w:r w:rsidRPr="00C671AB">
        <w:rPr>
          <w:b/>
          <w:bCs/>
          <w:sz w:val="24"/>
          <w:szCs w:val="24"/>
        </w:rPr>
        <w:t>sales</w:t>
      </w:r>
      <w:r w:rsidRPr="00C671AB">
        <w:rPr>
          <w:sz w:val="24"/>
          <w:szCs w:val="24"/>
        </w:rPr>
        <w:t>, </w:t>
      </w:r>
      <w:r w:rsidRPr="00C671AB">
        <w:rPr>
          <w:b/>
          <w:bCs/>
          <w:sz w:val="24"/>
          <w:szCs w:val="24"/>
        </w:rPr>
        <w:t>products</w:t>
      </w:r>
      <w:r w:rsidRPr="00C671AB">
        <w:rPr>
          <w:sz w:val="24"/>
          <w:szCs w:val="24"/>
        </w:rPr>
        <w:t>, </w:t>
      </w:r>
      <w:r w:rsidRPr="00C671AB">
        <w:rPr>
          <w:b/>
          <w:bCs/>
          <w:sz w:val="24"/>
          <w:szCs w:val="24"/>
        </w:rPr>
        <w:t>stores</w:t>
      </w:r>
      <w:r w:rsidRPr="00C671AB">
        <w:rPr>
          <w:sz w:val="24"/>
          <w:szCs w:val="24"/>
        </w:rPr>
        <w:t>, and </w:t>
      </w:r>
      <w:r w:rsidRPr="00C671AB">
        <w:rPr>
          <w:b/>
          <w:bCs/>
          <w:sz w:val="24"/>
          <w:szCs w:val="24"/>
        </w:rPr>
        <w:t>calendar</w:t>
      </w:r>
      <w:r w:rsidRPr="00C671AB">
        <w:rPr>
          <w:sz w:val="24"/>
          <w:szCs w:val="24"/>
        </w:rPr>
        <w:t> csv files</w:t>
      </w:r>
      <w:r>
        <w:rPr>
          <w:sz w:val="24"/>
          <w:szCs w:val="24"/>
        </w:rPr>
        <w:t>.</w:t>
      </w:r>
    </w:p>
    <w:p w14:paraId="1615EF07" w14:textId="557FED12" w:rsidR="00C671AB" w:rsidRDefault="002F6208" w:rsidP="00C671AB">
      <w:pPr>
        <w:pStyle w:val="ListParagraph"/>
        <w:numPr>
          <w:ilvl w:val="3"/>
          <w:numId w:val="2"/>
        </w:numPr>
        <w:rPr>
          <w:sz w:val="24"/>
          <w:szCs w:val="24"/>
        </w:rPr>
      </w:pPr>
      <w:r w:rsidRPr="002F6208">
        <w:rPr>
          <w:sz w:val="24"/>
          <w:szCs w:val="24"/>
        </w:rPr>
        <w:t>Review table columns, check for blank or null values, confirm that datatypes are accurately defined, and identify any primary and foreign keys</w:t>
      </w:r>
      <w:r>
        <w:rPr>
          <w:sz w:val="24"/>
          <w:szCs w:val="24"/>
        </w:rPr>
        <w:t>.</w:t>
      </w:r>
    </w:p>
    <w:p w14:paraId="27602FFA" w14:textId="17784B6F" w:rsidR="002F6208" w:rsidRDefault="002F6208" w:rsidP="00C671AB">
      <w:pPr>
        <w:pStyle w:val="ListParagraph"/>
        <w:numPr>
          <w:ilvl w:val="3"/>
          <w:numId w:val="2"/>
        </w:numPr>
        <w:rPr>
          <w:sz w:val="24"/>
          <w:szCs w:val="24"/>
        </w:rPr>
      </w:pPr>
      <w:r w:rsidRPr="002F6208">
        <w:rPr>
          <w:sz w:val="24"/>
          <w:szCs w:val="24"/>
        </w:rPr>
        <w:t>Take a moment to profile the data. How many transactions were recorded? How many stores do Maven Toys operate? What are the lowest and highest priced products?</w:t>
      </w:r>
    </w:p>
    <w:p w14:paraId="0303B9F9" w14:textId="551C2DA6" w:rsidR="002F6208" w:rsidRDefault="008105A3" w:rsidP="00C671AB">
      <w:pPr>
        <w:pStyle w:val="ListParagraph"/>
        <w:numPr>
          <w:ilvl w:val="3"/>
          <w:numId w:val="2"/>
        </w:numPr>
        <w:rPr>
          <w:sz w:val="24"/>
          <w:szCs w:val="24"/>
        </w:rPr>
      </w:pPr>
      <w:r w:rsidRPr="008105A3">
        <w:rPr>
          <w:sz w:val="24"/>
          <w:szCs w:val="24"/>
        </w:rPr>
        <w:t>Add calculated columns in the </w:t>
      </w:r>
      <w:r w:rsidRPr="008105A3">
        <w:rPr>
          <w:b/>
          <w:bCs/>
          <w:sz w:val="24"/>
          <w:szCs w:val="24"/>
        </w:rPr>
        <w:t>calendar</w:t>
      </w:r>
      <w:r w:rsidRPr="008105A3">
        <w:rPr>
          <w:sz w:val="24"/>
          <w:szCs w:val="24"/>
        </w:rPr>
        <w:t> table for ‘start of month’ and ‘start of week’</w:t>
      </w:r>
      <w:r>
        <w:rPr>
          <w:sz w:val="24"/>
          <w:szCs w:val="24"/>
        </w:rPr>
        <w:t>.</w:t>
      </w:r>
    </w:p>
    <w:p w14:paraId="1683DDC5" w14:textId="77777777" w:rsidR="00020399" w:rsidRDefault="00020399" w:rsidP="00020399">
      <w:pPr>
        <w:rPr>
          <w:sz w:val="24"/>
          <w:szCs w:val="24"/>
        </w:rPr>
      </w:pPr>
    </w:p>
    <w:p w14:paraId="5893D10C" w14:textId="77777777" w:rsidR="00020399" w:rsidRDefault="00020399" w:rsidP="00020399">
      <w:pPr>
        <w:rPr>
          <w:sz w:val="24"/>
          <w:szCs w:val="24"/>
        </w:rPr>
      </w:pPr>
    </w:p>
    <w:p w14:paraId="3769E895" w14:textId="77777777" w:rsidR="00020399" w:rsidRDefault="00020399" w:rsidP="00020399">
      <w:pPr>
        <w:rPr>
          <w:sz w:val="24"/>
          <w:szCs w:val="24"/>
        </w:rPr>
      </w:pPr>
    </w:p>
    <w:p w14:paraId="76E061C0" w14:textId="77777777" w:rsidR="00020399" w:rsidRDefault="00020399" w:rsidP="00020399">
      <w:pPr>
        <w:rPr>
          <w:sz w:val="24"/>
          <w:szCs w:val="24"/>
        </w:rPr>
      </w:pPr>
    </w:p>
    <w:p w14:paraId="07BBAF88" w14:textId="77777777" w:rsidR="00020399" w:rsidRPr="00020399" w:rsidRDefault="00020399" w:rsidP="00020399">
      <w:pPr>
        <w:rPr>
          <w:sz w:val="24"/>
          <w:szCs w:val="24"/>
        </w:rPr>
      </w:pPr>
    </w:p>
    <w:p w14:paraId="112A708A" w14:textId="001D5C95" w:rsidR="00FA04AB" w:rsidRDefault="00FA04AB" w:rsidP="00470487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Create a relational model.</w:t>
      </w:r>
    </w:p>
    <w:p w14:paraId="322DA532" w14:textId="4FBBEC29" w:rsidR="00D43D3E" w:rsidRDefault="00C74220" w:rsidP="00D43D3E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Your second objective is to create a relational data model by defining relationships between fact and dimension tables, creating simple hierarchies, and adjusting model properties. </w:t>
      </w:r>
    </w:p>
    <w:p w14:paraId="10E46889" w14:textId="616707FB" w:rsidR="00DF099B" w:rsidRPr="00020399" w:rsidRDefault="00DF099B" w:rsidP="00DF099B">
      <w:pPr>
        <w:pStyle w:val="ListParagraph"/>
        <w:numPr>
          <w:ilvl w:val="2"/>
          <w:numId w:val="2"/>
        </w:numPr>
        <w:rPr>
          <w:b/>
          <w:bCs/>
          <w:sz w:val="24"/>
          <w:szCs w:val="24"/>
        </w:rPr>
      </w:pPr>
      <w:r w:rsidRPr="00020399">
        <w:rPr>
          <w:b/>
          <w:bCs/>
          <w:sz w:val="24"/>
          <w:szCs w:val="24"/>
        </w:rPr>
        <w:t>TASKS</w:t>
      </w:r>
    </w:p>
    <w:p w14:paraId="0D77F6DF" w14:textId="6AB2B80A" w:rsidR="00DF099B" w:rsidRDefault="00020399" w:rsidP="00DF099B">
      <w:pPr>
        <w:pStyle w:val="ListParagraph"/>
        <w:numPr>
          <w:ilvl w:val="3"/>
          <w:numId w:val="2"/>
        </w:numPr>
        <w:rPr>
          <w:sz w:val="24"/>
          <w:szCs w:val="24"/>
        </w:rPr>
      </w:pPr>
      <w:r w:rsidRPr="00020399">
        <w:rPr>
          <w:sz w:val="24"/>
          <w:szCs w:val="24"/>
        </w:rPr>
        <w:t>Load the tables to the data model and create relationships from the </w:t>
      </w:r>
      <w:r w:rsidRPr="00020399">
        <w:rPr>
          <w:b/>
          <w:bCs/>
          <w:sz w:val="24"/>
          <w:szCs w:val="24"/>
        </w:rPr>
        <w:t>sales</w:t>
      </w:r>
      <w:r w:rsidRPr="00020399">
        <w:rPr>
          <w:sz w:val="24"/>
          <w:szCs w:val="24"/>
        </w:rPr>
        <w:t> table to the </w:t>
      </w:r>
      <w:r w:rsidRPr="00020399">
        <w:rPr>
          <w:b/>
          <w:bCs/>
          <w:sz w:val="24"/>
          <w:szCs w:val="24"/>
        </w:rPr>
        <w:t>products</w:t>
      </w:r>
      <w:r w:rsidRPr="00020399">
        <w:rPr>
          <w:sz w:val="24"/>
          <w:szCs w:val="24"/>
        </w:rPr>
        <w:t>, </w:t>
      </w:r>
      <w:r w:rsidRPr="00020399">
        <w:rPr>
          <w:b/>
          <w:bCs/>
          <w:sz w:val="24"/>
          <w:szCs w:val="24"/>
        </w:rPr>
        <w:t>stores</w:t>
      </w:r>
      <w:r w:rsidRPr="00020399">
        <w:rPr>
          <w:sz w:val="24"/>
          <w:szCs w:val="24"/>
        </w:rPr>
        <w:t>, and </w:t>
      </w:r>
      <w:r w:rsidRPr="00020399">
        <w:rPr>
          <w:b/>
          <w:bCs/>
          <w:sz w:val="24"/>
          <w:szCs w:val="24"/>
        </w:rPr>
        <w:t>calendar</w:t>
      </w:r>
      <w:r w:rsidRPr="00020399">
        <w:rPr>
          <w:sz w:val="24"/>
          <w:szCs w:val="24"/>
        </w:rPr>
        <w:t> tables</w:t>
      </w:r>
      <w:r>
        <w:rPr>
          <w:sz w:val="24"/>
          <w:szCs w:val="24"/>
        </w:rPr>
        <w:t xml:space="preserve">. </w:t>
      </w:r>
    </w:p>
    <w:p w14:paraId="131EF640" w14:textId="0B77CCB2" w:rsidR="00020399" w:rsidRDefault="00263056" w:rsidP="00020399">
      <w:pPr>
        <w:pStyle w:val="ListParagraph"/>
        <w:numPr>
          <w:ilvl w:val="3"/>
          <w:numId w:val="2"/>
        </w:numPr>
        <w:rPr>
          <w:sz w:val="24"/>
          <w:szCs w:val="24"/>
        </w:rPr>
      </w:pPr>
      <w:r w:rsidRPr="00263056">
        <w:rPr>
          <w:sz w:val="24"/>
          <w:szCs w:val="24"/>
        </w:rPr>
        <w:t>Confirm that you are following data modeling best practices. Your model should take the form of a star schema, with 1:many relationships between fact and dimension tables</w:t>
      </w:r>
      <w:r>
        <w:rPr>
          <w:sz w:val="24"/>
          <w:szCs w:val="24"/>
        </w:rPr>
        <w:t>.</w:t>
      </w:r>
    </w:p>
    <w:p w14:paraId="78B57274" w14:textId="32660E7C" w:rsidR="00263056" w:rsidRDefault="00B53EA6" w:rsidP="00020399">
      <w:pPr>
        <w:pStyle w:val="ListParagraph"/>
        <w:numPr>
          <w:ilvl w:val="3"/>
          <w:numId w:val="2"/>
        </w:numPr>
        <w:rPr>
          <w:sz w:val="24"/>
          <w:szCs w:val="24"/>
        </w:rPr>
      </w:pPr>
      <w:r w:rsidRPr="00B53EA6">
        <w:rPr>
          <w:sz w:val="24"/>
          <w:szCs w:val="24"/>
        </w:rPr>
        <w:t>Create a date hierarchy containing the ‘start of month</w:t>
      </w:r>
      <w:proofErr w:type="gramStart"/>
      <w:r w:rsidRPr="00B53EA6">
        <w:rPr>
          <w:sz w:val="24"/>
          <w:szCs w:val="24"/>
        </w:rPr>
        <w:t>’, ‘</w:t>
      </w:r>
      <w:proofErr w:type="gramEnd"/>
      <w:r w:rsidRPr="00B53EA6">
        <w:rPr>
          <w:sz w:val="24"/>
          <w:szCs w:val="24"/>
        </w:rPr>
        <w:t>start of week’, and ‘date’ fields</w:t>
      </w:r>
      <w:r>
        <w:rPr>
          <w:sz w:val="24"/>
          <w:szCs w:val="24"/>
        </w:rPr>
        <w:t>.</w:t>
      </w:r>
    </w:p>
    <w:p w14:paraId="7AFA9A6E" w14:textId="769E1632" w:rsidR="00B53EA6" w:rsidRDefault="00B53EA6" w:rsidP="00020399">
      <w:pPr>
        <w:pStyle w:val="ListParagraph"/>
        <w:numPr>
          <w:ilvl w:val="3"/>
          <w:numId w:val="2"/>
        </w:numPr>
        <w:rPr>
          <w:sz w:val="24"/>
          <w:szCs w:val="24"/>
        </w:rPr>
      </w:pPr>
      <w:r w:rsidRPr="00B53EA6">
        <w:rPr>
          <w:sz w:val="24"/>
          <w:szCs w:val="24"/>
        </w:rPr>
        <w:t xml:space="preserve">Hide all foreign keys </w:t>
      </w:r>
      <w:proofErr w:type="gramStart"/>
      <w:r w:rsidRPr="00B53EA6">
        <w:rPr>
          <w:sz w:val="24"/>
          <w:szCs w:val="24"/>
        </w:rPr>
        <w:t>in</w:t>
      </w:r>
      <w:proofErr w:type="gramEnd"/>
      <w:r w:rsidRPr="00B53EA6">
        <w:rPr>
          <w:sz w:val="24"/>
          <w:szCs w:val="24"/>
        </w:rPr>
        <w:t xml:space="preserve"> the </w:t>
      </w:r>
      <w:r w:rsidRPr="00B53EA6">
        <w:rPr>
          <w:b/>
          <w:bCs/>
          <w:sz w:val="24"/>
          <w:szCs w:val="24"/>
        </w:rPr>
        <w:t>sales</w:t>
      </w:r>
      <w:r w:rsidRPr="00B53EA6">
        <w:rPr>
          <w:sz w:val="24"/>
          <w:szCs w:val="24"/>
        </w:rPr>
        <w:t> table from the report view</w:t>
      </w:r>
      <w:r>
        <w:rPr>
          <w:sz w:val="24"/>
          <w:szCs w:val="24"/>
        </w:rPr>
        <w:t>.</w:t>
      </w:r>
    </w:p>
    <w:p w14:paraId="429D4A40" w14:textId="77777777" w:rsidR="00C349ED" w:rsidRPr="00C349ED" w:rsidRDefault="00C349ED" w:rsidP="00C349ED">
      <w:pPr>
        <w:rPr>
          <w:sz w:val="24"/>
          <w:szCs w:val="24"/>
        </w:rPr>
      </w:pPr>
    </w:p>
    <w:p w14:paraId="17AF8DD1" w14:textId="30DEEDE5" w:rsidR="00832F3F" w:rsidRDefault="00FA04AB" w:rsidP="00832F3F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dd calculated measures &amp; fields.</w:t>
      </w:r>
    </w:p>
    <w:p w14:paraId="407750E4" w14:textId="42C1C45B" w:rsidR="00832F3F" w:rsidRDefault="00832F3F" w:rsidP="00832F3F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Your third objective is to enhance the data model and prepare for analysis by defining new measures and calculated fields.</w:t>
      </w:r>
    </w:p>
    <w:p w14:paraId="1599CEE1" w14:textId="03ABAA8F" w:rsidR="00F71576" w:rsidRPr="00F71576" w:rsidRDefault="00F71576" w:rsidP="00F71576">
      <w:pPr>
        <w:pStyle w:val="ListParagraph"/>
        <w:numPr>
          <w:ilvl w:val="2"/>
          <w:numId w:val="2"/>
        </w:numPr>
        <w:rPr>
          <w:b/>
          <w:bCs/>
          <w:sz w:val="24"/>
          <w:szCs w:val="24"/>
        </w:rPr>
      </w:pPr>
      <w:r w:rsidRPr="00F71576">
        <w:rPr>
          <w:b/>
          <w:bCs/>
          <w:sz w:val="24"/>
          <w:szCs w:val="24"/>
        </w:rPr>
        <w:t>TASKS</w:t>
      </w:r>
    </w:p>
    <w:p w14:paraId="7CE7306E" w14:textId="26A71627" w:rsidR="00F71576" w:rsidRDefault="00F71576" w:rsidP="00F71576">
      <w:pPr>
        <w:pStyle w:val="ListParagraph"/>
        <w:numPr>
          <w:ilvl w:val="3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reate calculated columns in the </w:t>
      </w:r>
      <w:r w:rsidRPr="00F71576">
        <w:rPr>
          <w:b/>
          <w:bCs/>
          <w:sz w:val="24"/>
          <w:szCs w:val="24"/>
        </w:rPr>
        <w:t>sales</w:t>
      </w:r>
      <w:r>
        <w:rPr>
          <w:sz w:val="24"/>
          <w:szCs w:val="24"/>
        </w:rPr>
        <w:t xml:space="preserve"> table to pull in ‘cost’ and ‘price’ from the </w:t>
      </w:r>
      <w:r w:rsidRPr="00F71576">
        <w:rPr>
          <w:b/>
          <w:bCs/>
          <w:sz w:val="24"/>
          <w:szCs w:val="24"/>
        </w:rPr>
        <w:t>products</w:t>
      </w:r>
      <w:r>
        <w:rPr>
          <w:sz w:val="24"/>
          <w:szCs w:val="24"/>
        </w:rPr>
        <w:t xml:space="preserve"> table, then use those fields to calculate revenue and profit for each transaction. </w:t>
      </w:r>
    </w:p>
    <w:p w14:paraId="53F1A293" w14:textId="218F91D9" w:rsidR="00F71576" w:rsidRDefault="00F71576" w:rsidP="00F71576">
      <w:pPr>
        <w:pStyle w:val="ListParagraph"/>
        <w:numPr>
          <w:ilvl w:val="3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reate </w:t>
      </w:r>
      <w:r w:rsidR="004F1240">
        <w:rPr>
          <w:sz w:val="24"/>
          <w:szCs w:val="24"/>
        </w:rPr>
        <w:t>measures</w:t>
      </w:r>
      <w:r>
        <w:rPr>
          <w:sz w:val="24"/>
          <w:szCs w:val="24"/>
        </w:rPr>
        <w:t xml:space="preserve"> to calculate the count of </w:t>
      </w:r>
      <w:proofErr w:type="gramStart"/>
      <w:r>
        <w:rPr>
          <w:sz w:val="24"/>
          <w:szCs w:val="24"/>
        </w:rPr>
        <w:t>orders (‘</w:t>
      </w:r>
      <w:proofErr w:type="gramEnd"/>
      <w:r>
        <w:rPr>
          <w:sz w:val="24"/>
          <w:szCs w:val="24"/>
        </w:rPr>
        <w:t>total orders’), sum of revenue (‘total revenue’) and sum of profit (‘total profit’).</w:t>
      </w:r>
    </w:p>
    <w:p w14:paraId="1EB2E41E" w14:textId="24454E26" w:rsidR="0052495B" w:rsidRDefault="0052495B" w:rsidP="00F71576">
      <w:pPr>
        <w:pStyle w:val="ListParagraph"/>
        <w:numPr>
          <w:ilvl w:val="3"/>
          <w:numId w:val="2"/>
        </w:numPr>
        <w:rPr>
          <w:sz w:val="24"/>
          <w:szCs w:val="24"/>
        </w:rPr>
      </w:pPr>
      <w:r w:rsidRPr="004F1240">
        <w:rPr>
          <w:b/>
          <w:bCs/>
          <w:sz w:val="24"/>
          <w:szCs w:val="24"/>
        </w:rPr>
        <w:t>BONUS</w:t>
      </w:r>
      <w:r>
        <w:rPr>
          <w:sz w:val="24"/>
          <w:szCs w:val="24"/>
        </w:rPr>
        <w:t xml:space="preserve">: Define new measures to calculate total revenue and profit without referencing the calculated </w:t>
      </w:r>
      <w:r w:rsidR="004F1240">
        <w:rPr>
          <w:sz w:val="24"/>
          <w:szCs w:val="24"/>
        </w:rPr>
        <w:t xml:space="preserve">columns in the </w:t>
      </w:r>
      <w:r w:rsidR="004F1240" w:rsidRPr="004F1240">
        <w:rPr>
          <w:b/>
          <w:bCs/>
          <w:sz w:val="24"/>
          <w:szCs w:val="24"/>
        </w:rPr>
        <w:t>sales</w:t>
      </w:r>
      <w:r w:rsidR="004F1240">
        <w:rPr>
          <w:sz w:val="24"/>
          <w:szCs w:val="24"/>
        </w:rPr>
        <w:t xml:space="preserve"> table. </w:t>
      </w:r>
    </w:p>
    <w:p w14:paraId="1CE7D315" w14:textId="77777777" w:rsidR="001F555F" w:rsidRDefault="001F555F" w:rsidP="001F555F">
      <w:pPr>
        <w:rPr>
          <w:sz w:val="24"/>
          <w:szCs w:val="24"/>
        </w:rPr>
      </w:pPr>
    </w:p>
    <w:p w14:paraId="4B866C04" w14:textId="77777777" w:rsidR="001F555F" w:rsidRDefault="001F555F" w:rsidP="001F555F">
      <w:pPr>
        <w:rPr>
          <w:sz w:val="24"/>
          <w:szCs w:val="24"/>
        </w:rPr>
      </w:pPr>
    </w:p>
    <w:p w14:paraId="0D959370" w14:textId="77777777" w:rsidR="001F555F" w:rsidRDefault="001F555F" w:rsidP="001F555F">
      <w:pPr>
        <w:rPr>
          <w:sz w:val="24"/>
          <w:szCs w:val="24"/>
        </w:rPr>
      </w:pPr>
    </w:p>
    <w:p w14:paraId="19EF1685" w14:textId="77777777" w:rsidR="001F555F" w:rsidRDefault="001F555F" w:rsidP="001F555F">
      <w:pPr>
        <w:rPr>
          <w:sz w:val="24"/>
          <w:szCs w:val="24"/>
        </w:rPr>
      </w:pPr>
    </w:p>
    <w:p w14:paraId="18AB375E" w14:textId="77777777" w:rsidR="001F555F" w:rsidRDefault="001F555F" w:rsidP="001F555F">
      <w:pPr>
        <w:rPr>
          <w:sz w:val="24"/>
          <w:szCs w:val="24"/>
        </w:rPr>
      </w:pPr>
    </w:p>
    <w:p w14:paraId="3F70E0C2" w14:textId="77777777" w:rsidR="001F555F" w:rsidRDefault="001F555F" w:rsidP="001F555F">
      <w:pPr>
        <w:rPr>
          <w:sz w:val="24"/>
          <w:szCs w:val="24"/>
        </w:rPr>
      </w:pPr>
    </w:p>
    <w:p w14:paraId="78920321" w14:textId="77777777" w:rsidR="001F555F" w:rsidRDefault="001F555F" w:rsidP="001F555F">
      <w:pPr>
        <w:rPr>
          <w:sz w:val="24"/>
          <w:szCs w:val="24"/>
        </w:rPr>
      </w:pPr>
    </w:p>
    <w:p w14:paraId="4AD9D728" w14:textId="77777777" w:rsidR="001F555F" w:rsidRDefault="001F555F" w:rsidP="001F555F">
      <w:pPr>
        <w:rPr>
          <w:sz w:val="24"/>
          <w:szCs w:val="24"/>
        </w:rPr>
      </w:pPr>
    </w:p>
    <w:p w14:paraId="3E35BBC8" w14:textId="77777777" w:rsidR="001F555F" w:rsidRPr="001F555F" w:rsidRDefault="001F555F" w:rsidP="001F555F">
      <w:pPr>
        <w:rPr>
          <w:sz w:val="24"/>
          <w:szCs w:val="24"/>
        </w:rPr>
      </w:pPr>
    </w:p>
    <w:p w14:paraId="1FF731ED" w14:textId="03645CEB" w:rsidR="00FA04AB" w:rsidRDefault="00FA04AB" w:rsidP="00470487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uild an interactive report.</w:t>
      </w:r>
    </w:p>
    <w:p w14:paraId="20FDF941" w14:textId="608512C7" w:rsidR="00713336" w:rsidRDefault="00713336" w:rsidP="00713336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Your final objective is to visualize the data and create an interactive report to show orders, revenue and profit over time and by product category.</w:t>
      </w:r>
    </w:p>
    <w:p w14:paraId="3C369775" w14:textId="253FC5E1" w:rsidR="002A25A8" w:rsidRPr="002A25A8" w:rsidRDefault="002A25A8" w:rsidP="002A25A8">
      <w:pPr>
        <w:pStyle w:val="ListParagraph"/>
        <w:numPr>
          <w:ilvl w:val="2"/>
          <w:numId w:val="2"/>
        </w:numPr>
        <w:rPr>
          <w:b/>
          <w:bCs/>
          <w:sz w:val="24"/>
          <w:szCs w:val="24"/>
        </w:rPr>
      </w:pPr>
      <w:r w:rsidRPr="002A25A8">
        <w:rPr>
          <w:b/>
          <w:bCs/>
          <w:sz w:val="24"/>
          <w:szCs w:val="24"/>
        </w:rPr>
        <w:t>TASKS</w:t>
      </w:r>
      <w:r>
        <w:rPr>
          <w:b/>
          <w:bCs/>
          <w:sz w:val="24"/>
          <w:szCs w:val="24"/>
        </w:rPr>
        <w:t xml:space="preserve"> </w:t>
      </w:r>
    </w:p>
    <w:p w14:paraId="11592DD4" w14:textId="58CF4B82" w:rsidR="002A25A8" w:rsidRDefault="002A25A8" w:rsidP="002A25A8">
      <w:pPr>
        <w:pStyle w:val="ListParagraph"/>
        <w:numPr>
          <w:ilvl w:val="3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dd KPI card visuals showing ‘total </w:t>
      </w:r>
      <w:proofErr w:type="gramStart"/>
      <w:r>
        <w:rPr>
          <w:sz w:val="24"/>
          <w:szCs w:val="24"/>
        </w:rPr>
        <w:t>orders’, ‘</w:t>
      </w:r>
      <w:proofErr w:type="gramEnd"/>
      <w:r>
        <w:rPr>
          <w:sz w:val="24"/>
          <w:szCs w:val="24"/>
        </w:rPr>
        <w:t xml:space="preserve">total revenue’ and ‘total profit’ for the current month, along with monthly trends for each metric. </w:t>
      </w:r>
    </w:p>
    <w:p w14:paraId="1C995407" w14:textId="249E3774" w:rsidR="00212682" w:rsidRDefault="00212682" w:rsidP="002A25A8">
      <w:pPr>
        <w:pStyle w:val="ListParagraph"/>
        <w:numPr>
          <w:ilvl w:val="3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dd a slicer to filter the report page by store location.</w:t>
      </w:r>
    </w:p>
    <w:p w14:paraId="050143B2" w14:textId="665200B7" w:rsidR="00212682" w:rsidRDefault="00212682" w:rsidP="002A25A8">
      <w:pPr>
        <w:pStyle w:val="ListParagraph"/>
        <w:numPr>
          <w:ilvl w:val="3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dd a bar chart showing ‘total </w:t>
      </w:r>
      <w:proofErr w:type="gramStart"/>
      <w:r>
        <w:rPr>
          <w:sz w:val="24"/>
          <w:szCs w:val="24"/>
        </w:rPr>
        <w:t>orders’</w:t>
      </w:r>
      <w:proofErr w:type="gramEnd"/>
      <w:r>
        <w:rPr>
          <w:sz w:val="24"/>
          <w:szCs w:val="24"/>
        </w:rPr>
        <w:t xml:space="preserve"> by product category, and a line chart showing ‘total revenue’ with the date hierarchy on the x-axis. </w:t>
      </w:r>
    </w:p>
    <w:p w14:paraId="61531622" w14:textId="134510FF" w:rsidR="001F555F" w:rsidRPr="002A25A8" w:rsidRDefault="001F555F" w:rsidP="002A25A8">
      <w:pPr>
        <w:pStyle w:val="ListParagraph"/>
        <w:numPr>
          <w:ilvl w:val="3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Assemble the charts into a logical layout and adjust formatting, alignment and polish to finalize the report as you see it. </w:t>
      </w:r>
    </w:p>
    <w:sectPr w:rsidR="001F555F" w:rsidRPr="002A25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695A1D"/>
    <w:multiLevelType w:val="hybridMultilevel"/>
    <w:tmpl w:val="BC7445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E567AC"/>
    <w:multiLevelType w:val="hybridMultilevel"/>
    <w:tmpl w:val="72603918"/>
    <w:lvl w:ilvl="0" w:tplc="F2DEC9F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8585383">
    <w:abstractNumId w:val="1"/>
  </w:num>
  <w:num w:numId="2" w16cid:durableId="1684086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ytTS3NANiAxMTEyUdpeDU4uLM/DyQAqNaAEQDr+ksAAAA"/>
  </w:docVars>
  <w:rsids>
    <w:rsidRoot w:val="00FA04AB"/>
    <w:rsid w:val="00020399"/>
    <w:rsid w:val="000B18E1"/>
    <w:rsid w:val="001C0DD2"/>
    <w:rsid w:val="001F555F"/>
    <w:rsid w:val="00212682"/>
    <w:rsid w:val="00263056"/>
    <w:rsid w:val="002A25A8"/>
    <w:rsid w:val="002F6208"/>
    <w:rsid w:val="00470487"/>
    <w:rsid w:val="004F1240"/>
    <w:rsid w:val="0052495B"/>
    <w:rsid w:val="00550336"/>
    <w:rsid w:val="005F1847"/>
    <w:rsid w:val="00713336"/>
    <w:rsid w:val="008105A3"/>
    <w:rsid w:val="00832F3F"/>
    <w:rsid w:val="008C26AC"/>
    <w:rsid w:val="00B53EA6"/>
    <w:rsid w:val="00BE3DC5"/>
    <w:rsid w:val="00C349ED"/>
    <w:rsid w:val="00C671AB"/>
    <w:rsid w:val="00C74220"/>
    <w:rsid w:val="00D43D3E"/>
    <w:rsid w:val="00DE312E"/>
    <w:rsid w:val="00DF099B"/>
    <w:rsid w:val="00F71576"/>
    <w:rsid w:val="00FA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1B029"/>
  <w15:chartTrackingRefBased/>
  <w15:docId w15:val="{ECBC2DE3-1509-4DA8-BA32-8C4B30247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04A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04A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4A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04A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04A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04A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04A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04A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04A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04A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04A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04A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04A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04A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04A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04A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04A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04A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A04A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04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04A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A04A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A04A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04A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A04A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A04A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04A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04A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A04A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3</Pages>
  <Words>462</Words>
  <Characters>2636</Characters>
  <Application>Microsoft Office Word</Application>
  <DocSecurity>0</DocSecurity>
  <Lines>21</Lines>
  <Paragraphs>6</Paragraphs>
  <ScaleCrop>false</ScaleCrop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inds</dc:creator>
  <cp:keywords/>
  <dc:description/>
  <cp:lastModifiedBy>Alex Hinds</cp:lastModifiedBy>
  <cp:revision>23</cp:revision>
  <dcterms:created xsi:type="dcterms:W3CDTF">2024-11-16T19:43:00Z</dcterms:created>
  <dcterms:modified xsi:type="dcterms:W3CDTF">2024-11-17T07:46:00Z</dcterms:modified>
</cp:coreProperties>
</file>